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7D7CAEE6" w:rsidR="005571E4" w:rsidRDefault="005571E4" w:rsidP="0011624C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11624C">
        <w:rPr>
          <w:rFonts w:asciiTheme="minorHAnsi" w:hAnsiTheme="minorHAnsi" w:cstheme="minorHAnsi"/>
          <w:b/>
          <w:bCs/>
          <w:sz w:val="22"/>
          <w:szCs w:val="22"/>
        </w:rPr>
        <w:t>2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2A7F4AB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</w:t>
      </w:r>
      <w:r w:rsidR="00DA07E4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DA07E4">
        <w:rPr>
          <w:rFonts w:asciiTheme="minorHAnsi" w:hAnsiTheme="minorHAnsi" w:cstheme="minorHAnsi"/>
          <w:b/>
          <w:bCs/>
          <w:sz w:val="22"/>
          <w:szCs w:val="22"/>
        </w:rPr>
        <w:t>chłodziarko-zamrażarka</w:t>
      </w:r>
      <w:r w:rsidR="0050737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A07E4">
        <w:rPr>
          <w:rFonts w:asciiTheme="minorHAnsi" w:hAnsiTheme="minorHAnsi" w:cstheme="minorHAnsi"/>
          <w:b/>
          <w:bCs/>
          <w:sz w:val="22"/>
          <w:szCs w:val="22"/>
        </w:rPr>
        <w:t>laboratoryjna</w:t>
      </w:r>
      <w:r w:rsidR="00675843">
        <w:rPr>
          <w:rFonts w:asciiTheme="minorHAnsi" w:hAnsiTheme="minorHAnsi" w:cstheme="minorHAnsi"/>
          <w:b/>
          <w:bCs/>
          <w:sz w:val="22"/>
          <w:szCs w:val="22"/>
        </w:rPr>
        <w:t xml:space="preserve"> do -30°C</w:t>
      </w:r>
      <w:r w:rsidR="00DA07E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56FF3">
        <w:rPr>
          <w:rFonts w:asciiTheme="minorHAnsi" w:hAnsiTheme="minorHAnsi" w:cstheme="minorHAnsi"/>
          <w:b/>
          <w:bCs/>
          <w:sz w:val="22"/>
          <w:szCs w:val="22"/>
        </w:rPr>
        <w:t xml:space="preserve">(2 sztuki)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8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953"/>
      </w:tblGrid>
      <w:tr w:rsidR="00596BFD" w:rsidRPr="00CB152B" w14:paraId="032698E6" w14:textId="77777777" w:rsidTr="00336322">
        <w:trPr>
          <w:trHeight w:val="56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1F0FED6A" w:rsidR="00596BFD" w:rsidRPr="00CB152B" w:rsidRDefault="00B54F87" w:rsidP="003538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  <w:bookmarkStart w:id="0" w:name="_GoBack"/>
            <w:bookmarkEnd w:id="0"/>
          </w:p>
        </w:tc>
      </w:tr>
      <w:tr w:rsidR="00596BFD" w:rsidRPr="00CB152B" w14:paraId="288F52EB" w14:textId="77777777" w:rsidTr="00336322">
        <w:trPr>
          <w:trHeight w:val="295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A66836F" w:rsidR="00596BFD" w:rsidRPr="00596BFD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Chłodziarko-zamrażarka laboratoryjna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 s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terowanie elektronicz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m z obsługą za pomocą przycisków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04A1A779" w:rsidR="00596BFD" w:rsidRPr="00596BFD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Regulowany zakres temperatu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-9 °C do -30 °C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74386DFF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D656" w14:textId="1E55B1A7" w:rsidR="00336322" w:rsidRPr="00CB152B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3. 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45444" w14:textId="186F5188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Zakres temperatury w komorze chłodnicz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od +3 °C do +16 °C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A94C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791EAF49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5CDE" w14:textId="530433AC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6542B" w14:textId="5804A761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Wskaźnik temperatu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zewnętrzny cyfrowy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 xml:space="preserve"> – możliwy odczyt bez otwierania urządzenia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7ACD8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4B15D9D8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313D" w14:textId="2FFB414D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9B25A" w14:textId="016FCD77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ygnał ostrzegaw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optyczny i akustyczny w przypadku awarii.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Alar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ygnalizujący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awar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ę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 zasil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w przypadku powrotu zasil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75843" w:rsidRPr="00675843">
              <w:rPr>
                <w:rFonts w:asciiTheme="minorHAnsi" w:hAnsiTheme="minorHAnsi" w:cstheme="minorHAnsi"/>
                <w:sz w:val="20"/>
                <w:szCs w:val="20"/>
              </w:rPr>
              <w:t>Testowanie alarmu umożliwia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>jące</w:t>
            </w:r>
            <w:r w:rsidR="00675843" w:rsidRPr="00675843">
              <w:rPr>
                <w:rFonts w:asciiTheme="minorHAnsi" w:hAnsiTheme="minorHAnsi" w:cstheme="minorHAnsi"/>
                <w:sz w:val="20"/>
                <w:szCs w:val="20"/>
              </w:rPr>
              <w:t xml:space="preserve"> sprawdzenie czy system alarmowy działa poprawnie (bez względu na to, czy jest wewnętrzny, czy zewnętrzny)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 xml:space="preserve"> bez wpływu na pracę urządzenia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BDB39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0BAE31FF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05312" w14:textId="6037E577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F9A0E" w14:textId="105562A9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yk bezpotencjałowy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CD9F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0D41F89E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BA95E" w14:textId="02E4F6EA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D62C7" w14:textId="24DBEF71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Materiał bocznych ści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drzwi/pokryw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tal</w:t>
            </w:r>
            <w:r w:rsidR="00336322" w:rsidRPr="0033632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3333F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40EAB687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FD6D3" w14:textId="6B3369DD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4255" w14:textId="30A1CED3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mek na wyposażeniu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A7D03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5A7C95F6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EA482" w14:textId="0E5F7815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D4AF" w14:textId="05D765AA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Kolor: biały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2606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2184D039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5BE1" w14:textId="50E8BD97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985C1" w14:textId="54A0A9AE" w:rsid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Drzwi samoczynnie zamykane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675843" w:rsidRPr="00675843">
              <w:rPr>
                <w:rFonts w:asciiTheme="minorHAnsi" w:hAnsiTheme="minorHAnsi" w:cstheme="minorHAnsi"/>
                <w:sz w:val="20"/>
                <w:szCs w:val="20"/>
              </w:rPr>
              <w:t>Możliwość zmiany kierunku otwarcia drzwi</w:t>
            </w:r>
            <w:r w:rsidR="0067584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D0DBC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13385D12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0B29" w14:textId="6A727FDF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30D19" w14:textId="4C7A001C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Materiał pojemnika wewnętrz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 t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worzywo sztuczne w kolorze białym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2C75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3412008D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D9F9D" w14:textId="2C6C4373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10D65" w14:textId="472BEB28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x s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zuflady w zamrażarce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C0D9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16F9EF84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FB3C3" w14:textId="19FB725D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FF767" w14:textId="6604F58B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x p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ółk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zklane</w:t>
            </w: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 w komorze zamrażani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2E50D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85C54" w:rsidRPr="00CB152B" w14:paraId="43E6CF34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C5D4" w14:textId="18A48FA0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1456F" w14:textId="6B78E6F5" w:rsidR="00085C54" w:rsidRDefault="00085C5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x p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ół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w komorze chłodniczej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1910F" w14:textId="77777777" w:rsidR="00085C54" w:rsidRPr="00CB152B" w:rsidRDefault="00085C54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54F413D6" w14:textId="77777777" w:rsidTr="00336322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D218" w14:textId="7242163A" w:rsidR="00336322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085C5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297C5" w14:textId="41F3A71D" w:rsidR="00336322" w:rsidRPr="00336322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>Maksymalne obciążenie w zamrażar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min. 24kg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2B1F" w14:textId="77777777" w:rsidR="00336322" w:rsidRPr="00CB152B" w:rsidRDefault="00336322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36322">
        <w:trPr>
          <w:trHeight w:val="261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0FD0D6B0" w:rsidR="00596BFD" w:rsidRPr="00CB152B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085C5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7090E88C" w:rsidR="00596BFD" w:rsidRPr="00596BFD" w:rsidRDefault="00DA07E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A07E4">
              <w:rPr>
                <w:rFonts w:asciiTheme="minorHAnsi" w:hAnsiTheme="minorHAnsi" w:cstheme="minorHAnsi"/>
                <w:sz w:val="20"/>
                <w:szCs w:val="20"/>
              </w:rPr>
              <w:t xml:space="preserve">Maksymalne obciążenie w </w:t>
            </w:r>
            <w:r w:rsidR="00085C54">
              <w:rPr>
                <w:rFonts w:asciiTheme="minorHAnsi" w:hAnsiTheme="minorHAnsi" w:cstheme="minorHAnsi"/>
                <w:sz w:val="20"/>
                <w:szCs w:val="20"/>
              </w:rPr>
              <w:t>chłodziar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min. </w:t>
            </w:r>
            <w:r w:rsidR="00085C54">
              <w:rPr>
                <w:rFonts w:asciiTheme="minorHAnsi" w:hAnsiTheme="minorHAnsi" w:cstheme="minorHAnsi"/>
                <w:sz w:val="20"/>
                <w:szCs w:val="20"/>
              </w:rPr>
              <w:t>4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g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7BBD0A9B" w14:textId="77777777" w:rsidTr="00336322">
        <w:trPr>
          <w:trHeight w:val="261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AC5E" w14:textId="022568E2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C61A6" w14:textId="7FE46F35" w:rsidR="00085C54" w:rsidRPr="00DA07E4" w:rsidRDefault="00085C5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aksymalne wymiary zewnętrzne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G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200,3 / 60,1 / 61,8 cm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AEC6E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36322">
        <w:trPr>
          <w:trHeight w:val="278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2DE4179D" w:rsidR="00596BFD" w:rsidRPr="00CB152B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085C5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5ABE5768" w:rsidR="00596BFD" w:rsidRPr="00336322" w:rsidRDefault="00085C54" w:rsidP="003363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Izolacj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70-70mm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336322">
        <w:trPr>
          <w:trHeight w:val="33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71970A7D" w:rsidR="00596BFD" w:rsidRDefault="00336322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</w:t>
            </w:r>
            <w:r w:rsidR="00085C5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383805A1" w:rsidR="00596BFD" w:rsidRPr="00596BFD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 maks. 83kg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3D25FB12" w:rsidR="00596BFD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</w:t>
            </w:r>
            <w:r w:rsidR="0033632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5717CD26" w:rsidR="00596BFD" w:rsidRPr="00596BFD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Zużycie energii w ciągu ro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o maks.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657,00 kWh/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29298D88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CC22F" w14:textId="1C30CD48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2823" w14:textId="0E328031" w:rsidR="00085C54" w:rsidRP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ksymalny poziom szumu 52 dB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AC738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63B54E93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2A58" w14:textId="72BE6B75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263A2" w14:textId="525E5297" w:rsid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jemność chłodziarki min. 240 l. 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52CD2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48452285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0B4A4" w14:textId="372B6331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240" w14:textId="3851CBBE" w:rsid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jemność zamrażarki min. 105 l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908D8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3FBABC46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09A05" w14:textId="779A81C9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A582" w14:textId="4273423C" w:rsid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Czynnik chłodni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R600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3C8D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00E1F959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1F654" w14:textId="47943046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C8F5" w14:textId="28A70743" w:rsidR="00085C54" w:rsidRP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atyczny system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chłodzenia komory zamrażani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40C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3761EF54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C9BA" w14:textId="4F86642A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6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1D663" w14:textId="0E828E7D" w:rsid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ynamiczny system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 xml:space="preserve">chłodzenia komor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hłodniczej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6A6E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4822A008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75003" w14:textId="33A78CBE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7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52C14" w14:textId="70003B88" w:rsid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Napięc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220-240 V ~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50Hz, 1,5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BC75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2A607523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F829E" w14:textId="49C70619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8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2CBF4" w14:textId="753591E9" w:rsidR="00085C54" w:rsidRP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Metoda rozmraż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amrażarki: ręczn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2057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68AD679D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79A7" w14:textId="4F36DF13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9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D5BC" w14:textId="38FE754B" w:rsidR="00085C54" w:rsidRPr="00085C54" w:rsidRDefault="00085C54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Metoda rozmraż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hłodziarki: automatyczn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F4D83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85C54" w:rsidRPr="00CB152B" w14:paraId="347CE517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CA6AD" w14:textId="343E9F1C" w:rsidR="00085C54" w:rsidRDefault="00085C54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0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318E1" w14:textId="2DDC43C9" w:rsidR="00085C54" w:rsidRPr="00085C54" w:rsidRDefault="00085C54" w:rsidP="00085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Złącze szereg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d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>o połączenia urządz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ia</w:t>
            </w:r>
            <w:r w:rsidRPr="00085C54">
              <w:rPr>
                <w:rFonts w:asciiTheme="minorHAnsi" w:hAnsiTheme="minorHAnsi" w:cstheme="minorHAnsi"/>
                <w:sz w:val="20"/>
                <w:szCs w:val="20"/>
              </w:rPr>
              <w:t xml:space="preserve"> z zewnętrznymi systemami monitoringu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E6E5F" w14:textId="77777777" w:rsidR="00085C54" w:rsidRPr="00CB152B" w:rsidRDefault="00085C54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75843" w:rsidRPr="00CB152B" w14:paraId="4C456333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6CF72" w14:textId="6096320C" w:rsidR="00675843" w:rsidRDefault="00675843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37FB" w14:textId="3E013CB2" w:rsidR="00675843" w:rsidRPr="00085C54" w:rsidRDefault="00675843" w:rsidP="00085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75843">
              <w:rPr>
                <w:rFonts w:asciiTheme="minorHAnsi" w:hAnsiTheme="minorHAnsi" w:cstheme="minorHAnsi"/>
                <w:sz w:val="20"/>
                <w:szCs w:val="20"/>
              </w:rPr>
              <w:t>Chłodzenie powietrzem obiegowy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zy pomocy wbudowanych wentylatorów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D83C8" w14:textId="77777777" w:rsidR="00675843" w:rsidRPr="00CB152B" w:rsidRDefault="00675843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75843" w:rsidRPr="00CB152B" w14:paraId="29FB8E55" w14:textId="77777777" w:rsidTr="00336322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51090" w14:textId="0EF8E570" w:rsidR="00675843" w:rsidRDefault="00675843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94EB7" w14:textId="6A91D8CC" w:rsidR="00675843" w:rsidRPr="00675843" w:rsidRDefault="00675843" w:rsidP="00085C5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tabilność temperatury zgodnie z normą </w:t>
            </w:r>
            <w:r w:rsidRPr="00675843">
              <w:rPr>
                <w:rFonts w:asciiTheme="minorHAnsi" w:hAnsiTheme="minorHAnsi" w:cstheme="minorHAnsi"/>
                <w:sz w:val="20"/>
                <w:szCs w:val="20"/>
              </w:rPr>
              <w:t>EN 60068-3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D7343" w14:textId="77777777" w:rsidR="00675843" w:rsidRPr="00CB152B" w:rsidRDefault="00675843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27E7D9D" w14:textId="77777777" w:rsidR="00675843" w:rsidRDefault="00675843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</w:p>
    <w:p w14:paraId="4DFEC6AD" w14:textId="77777777" w:rsidR="00F63539" w:rsidRPr="00F63539" w:rsidRDefault="00F63539" w:rsidP="00F6353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F63539">
        <w:rPr>
          <w:rFonts w:asciiTheme="minorHAnsi" w:hAnsiTheme="minorHAnsi" w:cstheme="minorHAnsi"/>
          <w:i/>
          <w:color w:val="FF0000"/>
          <w:sz w:val="22"/>
        </w:rPr>
        <w:t>Oświadczenie należy podpisać</w:t>
      </w:r>
    </w:p>
    <w:p w14:paraId="4218AA92" w14:textId="77777777" w:rsidR="00F63539" w:rsidRPr="00F63539" w:rsidRDefault="00F63539" w:rsidP="00F6353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F63539">
        <w:rPr>
          <w:rFonts w:asciiTheme="minorHAnsi" w:hAnsiTheme="minorHAnsi" w:cstheme="minorHAnsi"/>
          <w:i/>
          <w:color w:val="FF0000"/>
          <w:sz w:val="22"/>
        </w:rPr>
        <w:t>kwalifikowanym podpisem elektronicznym</w:t>
      </w:r>
    </w:p>
    <w:p w14:paraId="47548711" w14:textId="77777777" w:rsidR="00F63539" w:rsidRPr="00F63539" w:rsidRDefault="00F63539" w:rsidP="00F6353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F63539">
        <w:rPr>
          <w:rFonts w:asciiTheme="minorHAnsi" w:hAnsiTheme="minorHAnsi" w:cstheme="minorHAnsi"/>
          <w:i/>
          <w:color w:val="FF0000"/>
          <w:sz w:val="22"/>
        </w:rPr>
        <w:t>lub podpisem osobistym lub podpisem zaufanym</w:t>
      </w:r>
    </w:p>
    <w:p w14:paraId="10CE83D3" w14:textId="77777777" w:rsidR="00F63539" w:rsidRPr="00F63539" w:rsidRDefault="00F63539" w:rsidP="00F6353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F63539">
        <w:rPr>
          <w:rFonts w:asciiTheme="minorHAnsi" w:hAnsiTheme="minorHAnsi" w:cstheme="minorHAnsi"/>
          <w:i/>
          <w:color w:val="FF0000"/>
          <w:sz w:val="22"/>
        </w:rPr>
        <w:t>osób/-y uprawnionych/-ej</w:t>
      </w:r>
    </w:p>
    <w:p w14:paraId="1BA20323" w14:textId="12CFEE89" w:rsidR="00A530BD" w:rsidRPr="00507378" w:rsidRDefault="00A530BD" w:rsidP="00F63539">
      <w:pPr>
        <w:suppressAutoHyphens/>
        <w:ind w:firstLine="5103"/>
        <w:jc w:val="center"/>
        <w:rPr>
          <w:rFonts w:asciiTheme="minorHAnsi" w:hAnsiTheme="minorHAnsi" w:cstheme="minorHAnsi"/>
          <w:sz w:val="22"/>
        </w:rPr>
      </w:pPr>
    </w:p>
    <w:sectPr w:rsidR="00A530BD" w:rsidRPr="00507378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E320F3" w16cid:durableId="2561E05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38E5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8"/>
  </w:num>
  <w:num w:numId="4">
    <w:abstractNumId w:val="16"/>
  </w:num>
  <w:num w:numId="5">
    <w:abstractNumId w:val="0"/>
  </w:num>
  <w:num w:numId="6">
    <w:abstractNumId w:val="5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4"/>
  </w:num>
  <w:num w:numId="17">
    <w:abstractNumId w:val="3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6"/>
  </w:num>
  <w:num w:numId="27">
    <w:abstractNumId w:val="14"/>
  </w:num>
  <w:num w:numId="28">
    <w:abstractNumId w:val="19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85C54"/>
    <w:rsid w:val="00092120"/>
    <w:rsid w:val="000D49FE"/>
    <w:rsid w:val="0011624C"/>
    <w:rsid w:val="00154807"/>
    <w:rsid w:val="00163B84"/>
    <w:rsid w:val="0022367C"/>
    <w:rsid w:val="0028306A"/>
    <w:rsid w:val="002B2A36"/>
    <w:rsid w:val="00336322"/>
    <w:rsid w:val="003538E5"/>
    <w:rsid w:val="00360AA9"/>
    <w:rsid w:val="003D5FFF"/>
    <w:rsid w:val="003F622F"/>
    <w:rsid w:val="00450F5E"/>
    <w:rsid w:val="004923A3"/>
    <w:rsid w:val="00507378"/>
    <w:rsid w:val="00545473"/>
    <w:rsid w:val="005571E4"/>
    <w:rsid w:val="00596BFD"/>
    <w:rsid w:val="00660753"/>
    <w:rsid w:val="00675843"/>
    <w:rsid w:val="00687BC3"/>
    <w:rsid w:val="006F7F0D"/>
    <w:rsid w:val="007631AA"/>
    <w:rsid w:val="007716E2"/>
    <w:rsid w:val="00787B4C"/>
    <w:rsid w:val="007B7481"/>
    <w:rsid w:val="007E47B6"/>
    <w:rsid w:val="00806170"/>
    <w:rsid w:val="008F7993"/>
    <w:rsid w:val="00956FF3"/>
    <w:rsid w:val="00A530BD"/>
    <w:rsid w:val="00AB2A0C"/>
    <w:rsid w:val="00B54F87"/>
    <w:rsid w:val="00BB0763"/>
    <w:rsid w:val="00C61C27"/>
    <w:rsid w:val="00C72AF1"/>
    <w:rsid w:val="00C74500"/>
    <w:rsid w:val="00CA4C9A"/>
    <w:rsid w:val="00CB152B"/>
    <w:rsid w:val="00CC07C0"/>
    <w:rsid w:val="00CC2945"/>
    <w:rsid w:val="00D14C18"/>
    <w:rsid w:val="00D25389"/>
    <w:rsid w:val="00DA07E4"/>
    <w:rsid w:val="00DA4F81"/>
    <w:rsid w:val="00DB586C"/>
    <w:rsid w:val="00DF1622"/>
    <w:rsid w:val="00E7115A"/>
    <w:rsid w:val="00EA2CB6"/>
    <w:rsid w:val="00EB4831"/>
    <w:rsid w:val="00F004AE"/>
    <w:rsid w:val="00F17659"/>
    <w:rsid w:val="00F5198F"/>
    <w:rsid w:val="00F63539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85C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85C5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F7F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F7F0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F7F0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F7F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F7F0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7F0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7F0D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c2bcd6b-1cfb-4024-b694-1e96efe82571"/>
    <ds:schemaRef ds:uri="http://www.w3.org/XML/1998/namespace"/>
    <ds:schemaRef ds:uri="8d7f34ec-9741-4b79-a27d-5e7851a777a5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48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011969)</cp:lastModifiedBy>
  <cp:revision>13</cp:revision>
  <cp:lastPrinted>2020-11-23T06:37:00Z</cp:lastPrinted>
  <dcterms:created xsi:type="dcterms:W3CDTF">2021-04-01T07:42:00Z</dcterms:created>
  <dcterms:modified xsi:type="dcterms:W3CDTF">2021-12-14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